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90C21"/>
    <w:multiLevelType w:val="multilevel"/>
    <w:tmpl w:val="1AF44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700B58"/>
    <w:multiLevelType w:val="multilevel"/>
    <w:tmpl w:val="D3F88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492886"/>
    <w:multiLevelType w:val="multilevel"/>
    <w:tmpl w:val="BD82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6A5AAC"/>
    <w:multiLevelType w:val="multilevel"/>
    <w:tmpl w:val="9C3E9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4A57CA"/>
    <w:multiLevelType w:val="multilevel"/>
    <w:tmpl w:val="4A4E1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7F62C1"/>
    <w:multiLevelType w:val="multilevel"/>
    <w:tmpl w:val="B900D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1553CC"/>
    <w:multiLevelType w:val="multilevel"/>
    <w:tmpl w:val="EBB88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4A5588"/>
    <w:multiLevelType w:val="multilevel"/>
    <w:tmpl w:val="0EB6D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6F971FA"/>
    <w:multiLevelType w:val="multilevel"/>
    <w:tmpl w:val="AD30A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F860BE3"/>
    <w:multiLevelType w:val="multilevel"/>
    <w:tmpl w:val="62EA4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0"/>
  </w:num>
  <w:num w:numId="5">
    <w:abstractNumId w:val="6"/>
  </w:num>
  <w:num w:numId="6">
    <w:abstractNumId w:val="8"/>
  </w:num>
  <w:num w:numId="7">
    <w:abstractNumId w:val="4"/>
  </w:num>
  <w:num w:numId="8">
    <w:abstractNumId w:val="2"/>
  </w:num>
  <w:num w:numId="9">
    <w:abstractNumId w:val="1"/>
  </w:num>
  <w:num w:numId="1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yszQ1NzQ1sDA3NTZV0lEKTi0uzszPAykwqwUAl+sbKSwAAAA="/>
  </w:docVars>
  <w:rsids>
    <w:rsidRoot w:val="0051302D"/>
    <w:rsid w:val="00040530"/>
    <w:rsid w:val="00420FDB"/>
    <w:rsid w:val="0045748B"/>
    <w:rsid w:val="0046160B"/>
    <w:rsid w:val="0051302D"/>
    <w:rsid w:val="00BE550D"/>
    <w:rsid w:val="00C72EAF"/>
    <w:rsid w:val="00DE5174"/>
    <w:rsid w:val="00E56C1B"/>
    <w:rsid w:val="00FB4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74386D-8C13-4C45-BC5F-5A7330D16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B48C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FB48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B48C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FB48CA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msonormal0">
    <w:name w:val="msonormal"/>
    <w:basedOn w:val="Normal"/>
    <w:rsid w:val="00FB48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B48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B48C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B48CA"/>
    <w:rPr>
      <w:color w:val="800080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FB48C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4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48C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B48CA"/>
    <w:rPr>
      <w:i/>
      <w:iCs/>
    </w:rPr>
  </w:style>
  <w:style w:type="paragraph" w:styleId="ListParagraph">
    <w:name w:val="List Paragraph"/>
    <w:basedOn w:val="Normal"/>
    <w:uiPriority w:val="34"/>
    <w:qFormat/>
    <w:rsid w:val="00FB48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64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79302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165366831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  <w:divsChild>
            <w:div w:id="104413480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343855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676268943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</w:divsChild>
    </w:div>
    <w:div w:id="9132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17157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1029449144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  <w:divsChild>
            <w:div w:id="20110613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259622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528841430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994185118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  <w:divsChild>
            <w:div w:id="16983054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931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34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806029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787889714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  <w:divsChild>
            <w:div w:id="212549017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763259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1127435834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268657739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  <w:divsChild>
            <w:div w:id="42265457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324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8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74002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1780679073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  <w:divsChild>
            <w:div w:id="77976084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139684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185100141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</w:divsChild>
    </w:div>
    <w:div w:id="151973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0970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2117408302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1564367871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</w:divsChild>
    </w:div>
    <w:div w:id="19387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36574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1075198679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</w:divsChild>
    </w:div>
  </w:divs>
  <w:optimizeForBrowser/>
  <w:relyOnVML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7</TotalTime>
  <Pages>12</Pages>
  <Words>3274</Words>
  <Characters>18662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ul Nahar</dc:creator>
  <cp:keywords/>
  <dc:description/>
  <cp:lastModifiedBy>Devul Nahar</cp:lastModifiedBy>
  <cp:revision>8</cp:revision>
  <dcterms:created xsi:type="dcterms:W3CDTF">2017-07-23T07:46:00Z</dcterms:created>
  <dcterms:modified xsi:type="dcterms:W3CDTF">2017-09-01T08:15:00Z</dcterms:modified>
</cp:coreProperties>
</file>